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9F841" w14:textId="5CBD8A0D" w:rsidR="00F13FF1" w:rsidRPr="00321DD8" w:rsidRDefault="00677647">
      <w:pPr>
        <w:pStyle w:val="Cmsor1"/>
        <w:rPr>
          <w:rFonts w:ascii="Verdana" w:hAnsi="Verdana"/>
        </w:rPr>
      </w:pPr>
      <w:r>
        <w:rPr>
          <w:rFonts w:ascii="Verdana" w:hAnsi="Verdana"/>
        </w:rPr>
        <w:t>Verziókezelés</w:t>
      </w:r>
      <w:r w:rsidR="00BE2472" w:rsidRPr="00321DD8">
        <w:rPr>
          <w:rFonts w:ascii="Verdana" w:hAnsi="Verdana"/>
        </w:rPr>
        <w:t xml:space="preserve"> a Visual Studio Code-ban</w:t>
      </w:r>
    </w:p>
    <w:p w14:paraId="4B35D5F7" w14:textId="77777777" w:rsidR="00F13FF1" w:rsidRPr="00321DD8" w:rsidRDefault="00BE2472" w:rsidP="00321DD8">
      <w:pPr>
        <w:pStyle w:val="Cmsor3"/>
        <w:rPr>
          <w:rFonts w:ascii="Verdana" w:hAnsi="Verdana"/>
        </w:rPr>
      </w:pPr>
      <w:bookmarkStart w:id="0" w:name="új-repository"/>
      <w:bookmarkEnd w:id="0"/>
      <w:r w:rsidRPr="00321DD8">
        <w:rPr>
          <w:rFonts w:ascii="Verdana" w:hAnsi="Verdana"/>
        </w:rPr>
        <w:t>Új repository</w:t>
      </w:r>
    </w:p>
    <w:p w14:paraId="6B5E4469" w14:textId="7DD5E27F" w:rsidR="00F13FF1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Nyisd meg a </w:t>
      </w:r>
      <w:r w:rsidRPr="00321DD8">
        <w:rPr>
          <w:rFonts w:ascii="Verdana" w:hAnsi="Verdana"/>
          <w:i/>
        </w:rPr>
        <w:t>vulkan</w:t>
      </w:r>
      <w:r w:rsidRPr="00321DD8">
        <w:rPr>
          <w:rFonts w:ascii="Verdana" w:hAnsi="Verdana"/>
        </w:rPr>
        <w:t xml:space="preserve"> mappát a Visual Studio Code</w:t>
      </w:r>
      <w:r w:rsidR="000656A7" w:rsidRPr="00321DD8">
        <w:rPr>
          <w:rFonts w:ascii="Verdana" w:hAnsi="Verdana"/>
        </w:rPr>
        <w:t>-ban</w:t>
      </w:r>
      <w:r w:rsidRPr="00321DD8">
        <w:rPr>
          <w:rFonts w:ascii="Verdana" w:hAnsi="Verdana"/>
        </w:rPr>
        <w:t>!</w:t>
      </w:r>
    </w:p>
    <w:p w14:paraId="5967BAFA" w14:textId="2E0B2D4E" w:rsidR="00F13FF1" w:rsidRPr="00C82D27" w:rsidRDefault="00BE2472" w:rsidP="00C82D27">
      <w:pPr>
        <w:pStyle w:val="Listaszerbekezds"/>
        <w:numPr>
          <w:ilvl w:val="0"/>
          <w:numId w:val="3"/>
        </w:numPr>
        <w:rPr>
          <w:rFonts w:ascii="Verdana" w:hAnsi="Verdana"/>
        </w:rPr>
      </w:pPr>
      <w:r w:rsidRPr="00C82D27">
        <w:rPr>
          <w:rFonts w:ascii="Verdana" w:hAnsi="Verdana"/>
        </w:rPr>
        <w:t xml:space="preserve">Készíts repository-t a mappából </w:t>
      </w:r>
      <w:r w:rsidR="00C82D27" w:rsidRPr="00C82D27">
        <w:rPr>
          <w:rFonts w:ascii="Verdana" w:hAnsi="Verdana"/>
        </w:rPr>
        <w:t>az Initialize repository</w:t>
      </w:r>
      <w:r w:rsidRPr="00C82D27">
        <w:rPr>
          <w:rFonts w:ascii="Verdana" w:hAnsi="Verdana"/>
        </w:rPr>
        <w:t xml:space="preserve"> gombra kattintva</w:t>
      </w:r>
      <w:r w:rsidR="00C82D27" w:rsidRPr="00C82D27">
        <w:rPr>
          <w:rFonts w:ascii="Verdana" w:hAnsi="Verdana"/>
        </w:rPr>
        <w:t>!</w:t>
      </w:r>
    </w:p>
    <w:p w14:paraId="03B3C0AE" w14:textId="77777777"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Figyeld meg, hogyan jelzi a Visual Studio Code a módosításokat a Sorce control sávban!</w:t>
      </w:r>
    </w:p>
    <w:p w14:paraId="21F37CF3" w14:textId="77777777" w:rsidR="00F13FF1" w:rsidRPr="00321DD8" w:rsidRDefault="00B21F0D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B21F0D">
        <w:rPr>
          <w:rFonts w:ascii="Verdana" w:hAnsi="Verdana"/>
          <w:noProof/>
          <w:lang w:val="hu-HU" w:eastAsia="hu-HU"/>
        </w:rPr>
        <w:drawing>
          <wp:inline distT="0" distB="0" distL="0" distR="0" wp14:anchorId="64814248" wp14:editId="4DD8BE4A">
            <wp:extent cx="3286584" cy="1686160"/>
            <wp:effectExtent l="0" t="0" r="9525" b="9525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D306D" w14:textId="77777777"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Kattints a + jelre a CHANGES sorban! Ezzel hozzáadod az összes módosított fájlt a stage-hez.</w:t>
      </w:r>
    </w:p>
    <w:p w14:paraId="36077747" w14:textId="77777777" w:rsidR="00F13FF1" w:rsidRPr="00321DD8" w:rsidRDefault="00B21F0D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B21F0D">
        <w:rPr>
          <w:rFonts w:ascii="Verdana" w:hAnsi="Verdana"/>
          <w:noProof/>
          <w:lang w:val="hu-HU" w:eastAsia="hu-HU"/>
        </w:rPr>
        <w:drawing>
          <wp:inline distT="0" distB="0" distL="0" distR="0" wp14:anchorId="0F08F993" wp14:editId="665B23F6">
            <wp:extent cx="2753109" cy="1829055"/>
            <wp:effectExtent l="0" t="0" r="9525" b="0"/>
            <wp:docPr id="15" name="Kép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53109" cy="1829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7A2AD" w14:textId="77777777"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Készíts pillanatfelvételt a jelenlegi állapotról (commit)! Az üzenet legyen Első commit!</w:t>
      </w:r>
    </w:p>
    <w:p w14:paraId="23A8B66B" w14:textId="77777777" w:rsidR="00F13FF1" w:rsidRPr="00321DD8" w:rsidRDefault="00B21F0D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B21F0D">
        <w:rPr>
          <w:rFonts w:ascii="Verdana" w:hAnsi="Verdana"/>
          <w:noProof/>
          <w:lang w:val="hu-HU" w:eastAsia="hu-HU"/>
        </w:rPr>
        <w:drawing>
          <wp:inline distT="0" distB="0" distL="0" distR="0" wp14:anchorId="517F90F9" wp14:editId="25E97CEC">
            <wp:extent cx="2762636" cy="1867161"/>
            <wp:effectExtent l="0" t="0" r="0" b="0"/>
            <wp:docPr id="16" name="Kép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AEC1C" w14:textId="77777777" w:rsidR="00F13FF1" w:rsidRPr="00321DD8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Ezzel a helyi repository-ba mentetted a módosításokat. Nyisd meg a GitHub oldalad (jelentkezz be), és készíts egy új, üres repository-t weblap</w:t>
      </w:r>
      <w:r w:rsidR="007B7F93">
        <w:rPr>
          <w:rFonts w:ascii="Verdana" w:hAnsi="Verdana"/>
        </w:rPr>
        <w:t>4</w:t>
      </w:r>
      <w:r w:rsidRPr="00321DD8">
        <w:rPr>
          <w:rFonts w:ascii="Verdana" w:hAnsi="Verdana"/>
        </w:rPr>
        <w:t xml:space="preserve"> néven!</w:t>
      </w:r>
    </w:p>
    <w:p w14:paraId="12F09B5B" w14:textId="29DE96A1" w:rsidR="00F13FF1" w:rsidRDefault="00BE2472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A létrehozás után megjelenő oldalon másold a vágólapra az új repository címét!</w:t>
      </w:r>
      <w:r w:rsidR="00C82D27">
        <w:rPr>
          <w:rFonts w:ascii="Verdana" w:hAnsi="Verdana"/>
        </w:rPr>
        <w:br/>
      </w:r>
      <w:r w:rsidR="00C82D27" w:rsidRPr="00C82D27">
        <w:rPr>
          <w:rFonts w:ascii="Verdana" w:hAnsi="Verdana"/>
        </w:rPr>
        <w:drawing>
          <wp:inline distT="0" distB="0" distL="0" distR="0" wp14:anchorId="5B456D89" wp14:editId="7A18FA04">
            <wp:extent cx="6934200" cy="935757"/>
            <wp:effectExtent l="0" t="0" r="0" b="0"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167227" cy="967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4B9D7" w14:textId="351B6892" w:rsidR="007B7F93" w:rsidRDefault="007B7F93">
      <w:pPr>
        <w:numPr>
          <w:ilvl w:val="0"/>
          <w:numId w:val="3"/>
        </w:numPr>
        <w:rPr>
          <w:rFonts w:ascii="Verdana" w:hAnsi="Verdana"/>
        </w:rPr>
      </w:pPr>
      <w:r>
        <w:rPr>
          <w:rFonts w:ascii="Verdana" w:hAnsi="Verdana"/>
        </w:rPr>
        <w:t xml:space="preserve">A Visual Studio Code-ban nyomd meg az F1 billentyűt, majd válaszd a </w:t>
      </w:r>
      <w:r w:rsidRPr="00637B1A">
        <w:rPr>
          <w:rFonts w:ascii="Verdana" w:hAnsi="Verdana"/>
          <w:b/>
          <w:bCs/>
        </w:rPr>
        <w:t>Git</w:t>
      </w:r>
      <w:r w:rsidR="00637B1A" w:rsidRPr="00637B1A">
        <w:rPr>
          <w:rFonts w:ascii="Verdana" w:hAnsi="Verdana"/>
          <w:b/>
          <w:bCs/>
        </w:rPr>
        <w:t>:</w:t>
      </w:r>
      <w:r w:rsidRPr="00637B1A">
        <w:rPr>
          <w:rFonts w:ascii="Verdana" w:hAnsi="Verdana"/>
          <w:b/>
          <w:bCs/>
        </w:rPr>
        <w:t xml:space="preserve"> Add Remote</w:t>
      </w:r>
      <w:r>
        <w:rPr>
          <w:rFonts w:ascii="Verdana" w:hAnsi="Verdana"/>
        </w:rPr>
        <w:t xml:space="preserve"> parancsot</w:t>
      </w:r>
      <w:r w:rsidR="001D6826">
        <w:rPr>
          <w:rFonts w:ascii="Verdana" w:hAnsi="Verdana"/>
        </w:rPr>
        <w:t>! Ezután először</w:t>
      </w:r>
      <w:r>
        <w:rPr>
          <w:rFonts w:ascii="Verdana" w:hAnsi="Verdana"/>
        </w:rPr>
        <w:t xml:space="preserve"> illeszd be a vágólapról a címet</w:t>
      </w:r>
      <w:r w:rsidR="00C82D27">
        <w:rPr>
          <w:rFonts w:ascii="Verdana" w:hAnsi="Verdana"/>
        </w:rPr>
        <w:t xml:space="preserve">, majd </w:t>
      </w:r>
      <w:r w:rsidR="00C82D27">
        <w:rPr>
          <w:rFonts w:ascii="Verdana" w:hAnsi="Verdana"/>
        </w:rPr>
        <w:t xml:space="preserve">add meg az </w:t>
      </w:r>
      <w:r w:rsidR="00C82D27" w:rsidRPr="001D6826">
        <w:rPr>
          <w:rFonts w:ascii="Verdana" w:hAnsi="Verdana"/>
          <w:b/>
          <w:bCs/>
        </w:rPr>
        <w:t>origin</w:t>
      </w:r>
      <w:r w:rsidR="00C82D27">
        <w:rPr>
          <w:rFonts w:ascii="Verdana" w:hAnsi="Verdana"/>
        </w:rPr>
        <w:t xml:space="preserve"> nevet</w:t>
      </w:r>
      <w:r>
        <w:rPr>
          <w:rFonts w:ascii="Verdana" w:hAnsi="Verdana"/>
        </w:rPr>
        <w:t>!</w:t>
      </w:r>
    </w:p>
    <w:p w14:paraId="05DA4766" w14:textId="77777777" w:rsidR="007B7F93" w:rsidRDefault="00A648EF">
      <w:pPr>
        <w:numPr>
          <w:ilvl w:val="0"/>
          <w:numId w:val="3"/>
        </w:numPr>
        <w:rPr>
          <w:rFonts w:ascii="Verdana" w:hAnsi="Verdana"/>
        </w:rPr>
      </w:pPr>
      <w:r>
        <w:rPr>
          <w:rFonts w:ascii="Verdana" w:hAnsi="Verdana"/>
        </w:rPr>
        <w:t>Ezután kattints az állapotsorban a felhő jelre a repository feltöltéséhez!</w:t>
      </w:r>
      <w:r w:rsidR="003A2FC2">
        <w:rPr>
          <w:rFonts w:ascii="Verdana" w:hAnsi="Verdana"/>
        </w:rPr>
        <w:br/>
      </w:r>
      <w:r w:rsidR="003A2FC2" w:rsidRPr="003A2FC2">
        <w:rPr>
          <w:rFonts w:ascii="Verdana" w:hAnsi="Verdana"/>
          <w:noProof/>
        </w:rPr>
        <w:drawing>
          <wp:inline distT="0" distB="0" distL="0" distR="0" wp14:anchorId="096A22C2" wp14:editId="47C428B8">
            <wp:extent cx="2800741" cy="828791"/>
            <wp:effectExtent l="0" t="0" r="0" b="9525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1C2D0" w14:textId="12407ED1" w:rsidR="00F13FF1" w:rsidRPr="00321DD8" w:rsidRDefault="00BE2472" w:rsidP="00881D70">
      <w:pPr>
        <w:numPr>
          <w:ilvl w:val="0"/>
          <w:numId w:val="3"/>
        </w:numPr>
        <w:rPr>
          <w:rFonts w:ascii="Verdana" w:hAnsi="Verdana"/>
        </w:rPr>
      </w:pPr>
      <w:r w:rsidRPr="00321DD8">
        <w:rPr>
          <w:rFonts w:ascii="Verdana" w:hAnsi="Verdana"/>
        </w:rPr>
        <w:t>Frissítsd a GitHub oldalt, és ellenőrizd a távoli repository-t!</w:t>
      </w:r>
      <w:r w:rsidR="00C82D27">
        <w:rPr>
          <w:rFonts w:ascii="Verdana" w:hAnsi="Verdana"/>
        </w:rPr>
        <w:br/>
      </w:r>
      <w:r w:rsidR="00C82D27" w:rsidRPr="00C82D27">
        <w:rPr>
          <w:rFonts w:ascii="Verdana" w:hAnsi="Verdana"/>
        </w:rPr>
        <w:drawing>
          <wp:inline distT="0" distB="0" distL="0" distR="0" wp14:anchorId="4F4DD43E" wp14:editId="77D430D4">
            <wp:extent cx="4763165" cy="2162477"/>
            <wp:effectExtent l="0" t="0" r="0" b="9525"/>
            <wp:docPr id="18" name="Kép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B663A" w14:textId="77777777" w:rsidR="00F13FF1" w:rsidRPr="00321DD8" w:rsidRDefault="00BE2472" w:rsidP="00321DD8">
      <w:pPr>
        <w:pStyle w:val="Cmsor3"/>
        <w:rPr>
          <w:rFonts w:ascii="Verdana" w:hAnsi="Verdana"/>
        </w:rPr>
      </w:pPr>
      <w:bookmarkStart w:id="1" w:name="elágazás"/>
      <w:bookmarkEnd w:id="1"/>
      <w:r w:rsidRPr="00321DD8">
        <w:rPr>
          <w:rFonts w:ascii="Verdana" w:hAnsi="Verdana"/>
        </w:rPr>
        <w:t>Elágazás</w:t>
      </w:r>
    </w:p>
    <w:p w14:paraId="5F2F2DF3" w14:textId="77777777" w:rsidR="00D9132E" w:rsidRDefault="00BE2472" w:rsidP="00D9132E">
      <w:pPr>
        <w:pStyle w:val="FirstParagraph"/>
        <w:rPr>
          <w:rFonts w:ascii="Verdana" w:hAnsi="Verdana"/>
        </w:rPr>
      </w:pPr>
      <w:r w:rsidRPr="00321DD8">
        <w:rPr>
          <w:rFonts w:ascii="Verdana" w:hAnsi="Verdana"/>
        </w:rPr>
        <w:t>Az ágak kezeléséhez a</w:t>
      </w:r>
      <w:r w:rsidR="00D9132E">
        <w:rPr>
          <w:rFonts w:ascii="Verdana" w:hAnsi="Verdana"/>
        </w:rPr>
        <w:t xml:space="preserve"> Visual Studio Code</w:t>
      </w:r>
      <w:r w:rsidRPr="00321DD8">
        <w:rPr>
          <w:rFonts w:ascii="Verdana" w:hAnsi="Verdana"/>
        </w:rPr>
        <w:t xml:space="preserve"> ablak bal alsó sarkában lévő ágnévre kell kattintani, majd felül kiválasztani a parancsok közül a megfelelőt.</w:t>
      </w:r>
    </w:p>
    <w:p w14:paraId="1E2B9539" w14:textId="3002B4CC" w:rsidR="00D9132E" w:rsidRDefault="00D9132E" w:rsidP="00D9132E">
      <w:pPr>
        <w:pStyle w:val="FirstParagraph"/>
        <w:rPr>
          <w:rFonts w:ascii="Verdana" w:hAnsi="Verdana"/>
        </w:rPr>
      </w:pPr>
      <w:r w:rsidRPr="00D9132E">
        <w:rPr>
          <w:noProof/>
        </w:rPr>
        <w:t xml:space="preserve"> </w:t>
      </w:r>
      <w:r w:rsidRPr="00D9132E">
        <w:rPr>
          <w:rFonts w:ascii="Verdana" w:hAnsi="Verdana"/>
        </w:rPr>
        <w:drawing>
          <wp:inline distT="0" distB="0" distL="0" distR="0" wp14:anchorId="3EA2C67B" wp14:editId="05A52EA9">
            <wp:extent cx="857370" cy="895475"/>
            <wp:effectExtent l="0" t="0" r="0" b="0"/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573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9132E">
        <w:rPr>
          <w:rFonts w:ascii="Verdana" w:hAnsi="Verdana"/>
        </w:rPr>
        <w:t xml:space="preserve"> </w:t>
      </w:r>
    </w:p>
    <w:p w14:paraId="6918A47B" w14:textId="72DEB0B3" w:rsidR="00F13FF1" w:rsidRPr="00321DD8" w:rsidRDefault="00BE2472" w:rsidP="00D9132E">
      <w:pPr>
        <w:pStyle w:val="FirstParagraph"/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Kezdj egy új ágat zöld néven, és válts át rá!</w:t>
      </w:r>
    </w:p>
    <w:p w14:paraId="716AEC7B" w14:textId="77777777"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 wp14:anchorId="4B5AF62E" wp14:editId="7BA32CA8">
            <wp:extent cx="3975233" cy="1280160"/>
            <wp:effectExtent l="0" t="0" r="0" b="0"/>
            <wp:docPr id="6" name="Picture" descr="z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z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FF16CE" w14:textId="6EA79820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Nyisd meg a </w:t>
      </w:r>
      <w:r w:rsidRPr="00321DD8">
        <w:rPr>
          <w:rFonts w:ascii="Verdana" w:hAnsi="Verdana"/>
          <w:i/>
        </w:rPr>
        <w:t>stilusok.css</w:t>
      </w:r>
      <w:r w:rsidRPr="00321DD8">
        <w:rPr>
          <w:rFonts w:ascii="Verdana" w:hAnsi="Verdana"/>
        </w:rPr>
        <w:t xml:space="preserve"> fájlt, és állítsd át az oldal háttérszínét zöldre! (#2b8f17) Figyeld meg, hogyan jelzi a Visual Studio Code a változásokat! Próbáld ki a jobb felső sarokban lévő Open changes gombot is!</w:t>
      </w:r>
    </w:p>
    <w:p w14:paraId="2E1ABADF" w14:textId="77777777" w:rsidR="00F13FF1" w:rsidRPr="00321DD8" w:rsidRDefault="000B7733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0B7733">
        <w:rPr>
          <w:rFonts w:ascii="Verdana" w:hAnsi="Verdana"/>
          <w:noProof/>
          <w:lang w:val="hu-HU" w:eastAsia="hu-HU"/>
        </w:rPr>
        <w:drawing>
          <wp:inline distT="0" distB="0" distL="0" distR="0" wp14:anchorId="3DF52317" wp14:editId="004FFF27">
            <wp:extent cx="1124107" cy="695422"/>
            <wp:effectExtent l="0" t="0" r="0" b="9525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124107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FD547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Mentsd a módosítást, majd nézd meg az eredményt a böngészőben!</w:t>
      </w:r>
    </w:p>
    <w:p w14:paraId="0D25DD96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Commit-old a módosítást a helyi repository-ba "Zöld háttér" üzenettel!</w:t>
      </w:r>
    </w:p>
    <w:p w14:paraId="00B28057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Utána töltsd fel az új zöld ágat a GitHub repository-ba a bal alsó sarokban a Publish </w:t>
      </w:r>
      <w:r w:rsidR="000B7733">
        <w:rPr>
          <w:rFonts w:ascii="Verdana" w:hAnsi="Verdana"/>
        </w:rPr>
        <w:t xml:space="preserve">Changes </w:t>
      </w:r>
      <w:r w:rsidRPr="00321DD8">
        <w:rPr>
          <w:rFonts w:ascii="Verdana" w:hAnsi="Verdana"/>
        </w:rPr>
        <w:t>gomb megnyomásával</w:t>
      </w:r>
      <w:r w:rsidR="00631C70">
        <w:rPr>
          <w:rFonts w:ascii="Verdana" w:hAnsi="Verdana"/>
        </w:rPr>
        <w:t>!</w:t>
      </w:r>
    </w:p>
    <w:p w14:paraId="5AF22999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Módosítsd a weblap betűtípusát Cambria, ..., serif-re, és mentsd a módosítást! Nézd meg az eredményt a böngészőben!</w:t>
      </w:r>
    </w:p>
    <w:p w14:paraId="1732C1EE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Commit-old a változásokat a helyi repository zöld ágába</w:t>
      </w:r>
      <w:r w:rsidR="00266CA8">
        <w:rPr>
          <w:rFonts w:ascii="Verdana" w:hAnsi="Verdana"/>
        </w:rPr>
        <w:t xml:space="preserve"> (Üzenet: Cambria)</w:t>
      </w:r>
      <w:r w:rsidRPr="00321DD8">
        <w:rPr>
          <w:rFonts w:ascii="Verdana" w:hAnsi="Verdana"/>
        </w:rPr>
        <w:t>!</w:t>
      </w:r>
    </w:p>
    <w:p w14:paraId="11468342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Utána töltsd fel a módosításokat a GitHub repository-ba is a Syncronize</w:t>
      </w:r>
      <w:r w:rsidR="00266CA8">
        <w:rPr>
          <w:rFonts w:ascii="Verdana" w:hAnsi="Verdana"/>
        </w:rPr>
        <w:t xml:space="preserve"> Changes</w:t>
      </w:r>
      <w:r w:rsidRPr="00321DD8">
        <w:rPr>
          <w:rFonts w:ascii="Verdana" w:hAnsi="Verdana"/>
        </w:rPr>
        <w:t xml:space="preserve"> gomb megnyomásával!</w:t>
      </w:r>
      <w:r w:rsidRPr="00321DD8">
        <w:rPr>
          <w:rFonts w:ascii="Verdana" w:hAnsi="Verdana"/>
        </w:rPr>
        <w:br/>
      </w:r>
    </w:p>
    <w:p w14:paraId="59262C81" w14:textId="77777777" w:rsidR="00F13FF1" w:rsidRPr="00321DD8" w:rsidRDefault="00BE2472">
      <w:pPr>
        <w:pStyle w:val="FigurewithCaption"/>
        <w:numPr>
          <w:ilvl w:val="0"/>
          <w:numId w:val="2"/>
        </w:numPr>
        <w:rPr>
          <w:rFonts w:ascii="Verdana" w:hAnsi="Verdana"/>
        </w:rPr>
      </w:pP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 wp14:anchorId="17FC2DD3" wp14:editId="4076A30A">
            <wp:extent cx="1520791" cy="490888"/>
            <wp:effectExtent l="0" t="0" r="0" b="0"/>
            <wp:docPr id="8" name="Picture" descr="syn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sync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0791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62D2D" w14:textId="77777777" w:rsidR="00F13FF1" w:rsidRPr="00321DD8" w:rsidRDefault="00BE2472" w:rsidP="00D9132E">
      <w:pPr>
        <w:numPr>
          <w:ilvl w:val="0"/>
          <w:numId w:val="11"/>
        </w:numPr>
        <w:rPr>
          <w:rFonts w:ascii="Verdana" w:hAnsi="Verdana"/>
        </w:rPr>
      </w:pPr>
      <w:r w:rsidRPr="00321DD8">
        <w:rPr>
          <w:rFonts w:ascii="Verdana" w:hAnsi="Verdana"/>
        </w:rPr>
        <w:t>Próbaképpen válts vissza a master ágra, és frissítsd a böngészőben az oldalt! Utána válts vissza a zöld ágra, és nézd meg így is az oldalt! Mit tapasztalsz?</w:t>
      </w:r>
    </w:p>
    <w:p w14:paraId="3E7FE8CC" w14:textId="77777777" w:rsidR="00F13FF1" w:rsidRPr="00321DD8" w:rsidRDefault="00BE2472" w:rsidP="00321DD8">
      <w:pPr>
        <w:pStyle w:val="Cmsor3"/>
        <w:rPr>
          <w:rFonts w:ascii="Verdana" w:hAnsi="Verdana"/>
        </w:rPr>
      </w:pPr>
      <w:bookmarkStart w:id="2" w:name="módosítások-letöltése"/>
      <w:bookmarkEnd w:id="2"/>
      <w:r w:rsidRPr="00321DD8">
        <w:rPr>
          <w:rFonts w:ascii="Verdana" w:hAnsi="Verdana"/>
        </w:rPr>
        <w:t>Módosítások letöltése</w:t>
      </w:r>
    </w:p>
    <w:p w14:paraId="4C129E98" w14:textId="08DE2E49" w:rsidR="00F13FF1" w:rsidRPr="00321DD8" w:rsidRDefault="00BE2472">
      <w:pPr>
        <w:numPr>
          <w:ilvl w:val="0"/>
          <w:numId w:val="7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Válts a böngészőben a GitHub oldalra, </w:t>
      </w:r>
      <w:r w:rsidR="00D9132E">
        <w:rPr>
          <w:rFonts w:ascii="Verdana" w:hAnsi="Verdana"/>
        </w:rPr>
        <w:t>válts át a zöld ágra, és</w:t>
      </w:r>
      <w:r w:rsidRPr="00321DD8">
        <w:rPr>
          <w:rFonts w:ascii="Verdana" w:hAnsi="Verdana"/>
        </w:rPr>
        <w:t xml:space="preserve"> adj hozzá egy</w:t>
      </w:r>
      <w:r w:rsidR="00266CA8">
        <w:rPr>
          <w:rFonts w:ascii="Verdana" w:hAnsi="Verdana"/>
        </w:rPr>
        <w:t xml:space="preserve"> tetszőleges tartalmú</w:t>
      </w:r>
      <w:r w:rsidRPr="00321DD8">
        <w:rPr>
          <w:rFonts w:ascii="Verdana" w:hAnsi="Verdana"/>
        </w:rPr>
        <w:t xml:space="preserve"> README.md fájlt!</w:t>
      </w:r>
      <w:r w:rsidR="00E25B3E">
        <w:rPr>
          <w:rFonts w:ascii="Verdana" w:hAnsi="Verdana"/>
        </w:rPr>
        <w:t xml:space="preserve"> (Add a README gomb)</w:t>
      </w:r>
    </w:p>
    <w:p w14:paraId="015B07D0" w14:textId="3A4DEFA0" w:rsidR="00F13FF1" w:rsidRPr="00321DD8" w:rsidRDefault="00BE2472">
      <w:pPr>
        <w:numPr>
          <w:ilvl w:val="0"/>
          <w:numId w:val="7"/>
        </w:numPr>
        <w:rPr>
          <w:rFonts w:ascii="Verdana" w:hAnsi="Verdana"/>
        </w:rPr>
      </w:pPr>
      <w:r w:rsidRPr="00321DD8">
        <w:rPr>
          <w:rFonts w:ascii="Verdana" w:hAnsi="Verdana"/>
        </w:rPr>
        <w:t>Töltsd le a módosításokat a helyi repository-ba, és nézd meg a tartalmát! Használd</w:t>
      </w:r>
      <w:r w:rsidR="00E25B3E">
        <w:rPr>
          <w:rFonts w:ascii="Verdana" w:hAnsi="Verdana"/>
        </w:rPr>
        <w:t xml:space="preserve"> a Visual Studio Code-ban</w:t>
      </w:r>
      <w:r w:rsidRPr="00321DD8">
        <w:rPr>
          <w:rFonts w:ascii="Verdana" w:hAnsi="Verdana"/>
        </w:rPr>
        <w:t xml:space="preserve"> ismét a </w:t>
      </w:r>
      <w:r w:rsidRPr="00321DD8">
        <w:rPr>
          <w:rFonts w:ascii="Verdana" w:hAnsi="Verdana"/>
          <w:i/>
        </w:rPr>
        <w:t>Syncronize</w:t>
      </w:r>
      <w:r w:rsidR="001367E6">
        <w:rPr>
          <w:rFonts w:ascii="Verdana" w:hAnsi="Verdana"/>
          <w:i/>
        </w:rPr>
        <w:t xml:space="preserve"> Changes</w:t>
      </w:r>
      <w:r w:rsidRPr="00321DD8">
        <w:rPr>
          <w:rFonts w:ascii="Verdana" w:hAnsi="Verdana"/>
        </w:rPr>
        <w:t xml:space="preserve"> gombot!</w:t>
      </w:r>
    </w:p>
    <w:p w14:paraId="1C475AD5" w14:textId="77777777" w:rsidR="00F13FF1" w:rsidRPr="00321DD8" w:rsidRDefault="00BE2472" w:rsidP="00321DD8">
      <w:pPr>
        <w:pStyle w:val="Cmsor3"/>
        <w:rPr>
          <w:rFonts w:ascii="Verdana" w:hAnsi="Verdana"/>
        </w:rPr>
      </w:pPr>
      <w:bookmarkStart w:id="3" w:name="ágak-egyesítése"/>
      <w:bookmarkEnd w:id="3"/>
      <w:r w:rsidRPr="00321DD8">
        <w:rPr>
          <w:rFonts w:ascii="Verdana" w:hAnsi="Verdana"/>
        </w:rPr>
        <w:t>Ágak egyesítése</w:t>
      </w:r>
    </w:p>
    <w:p w14:paraId="78744D8E" w14:textId="429EF0B2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>Helyben úgy egyesíthetnéd az ágakat, hogy átváltasz a master ágra, majd ki</w:t>
      </w:r>
      <w:r w:rsidR="009F137F">
        <w:rPr>
          <w:rFonts w:ascii="Verdana" w:hAnsi="Verdana"/>
        </w:rPr>
        <w:t>ad</w:t>
      </w:r>
      <w:r w:rsidRPr="00321DD8">
        <w:rPr>
          <w:rFonts w:ascii="Verdana" w:hAnsi="Verdana"/>
        </w:rPr>
        <w:t xml:space="preserve">od a </w:t>
      </w:r>
      <w:r w:rsidR="003119FD" w:rsidRPr="00321DD8">
        <w:rPr>
          <w:rFonts w:ascii="Verdana" w:hAnsi="Verdana"/>
          <w:b/>
        </w:rPr>
        <w:t>Git</w:t>
      </w:r>
      <w:r w:rsidR="003119FD">
        <w:rPr>
          <w:rFonts w:ascii="Verdana" w:hAnsi="Verdana"/>
          <w:b/>
        </w:rPr>
        <w:t>:</w:t>
      </w:r>
      <w:r w:rsidR="003119FD" w:rsidRPr="00321DD8">
        <w:rPr>
          <w:rFonts w:ascii="Verdana" w:hAnsi="Verdana"/>
          <w:b/>
        </w:rPr>
        <w:t xml:space="preserve"> Merge</w:t>
      </w:r>
      <w:r w:rsidR="003119FD">
        <w:rPr>
          <w:rFonts w:ascii="Verdana" w:hAnsi="Verdana"/>
          <w:b/>
        </w:rPr>
        <w:t xml:space="preserve"> Branch</w:t>
      </w:r>
      <w:r w:rsidR="003119FD" w:rsidRPr="00321DD8">
        <w:rPr>
          <w:rFonts w:ascii="Verdana" w:hAnsi="Verdana"/>
        </w:rPr>
        <w:t xml:space="preserve"> </w:t>
      </w:r>
      <w:r w:rsidRPr="00321DD8">
        <w:rPr>
          <w:rFonts w:ascii="Verdana" w:hAnsi="Verdana"/>
        </w:rPr>
        <w:t>parancsot, majd a zöld ágat. Most azonban a GitHub-on szeretnénk az egyesítést elvégezni, ezért válts a GitHub oldaladra, és a weblap</w:t>
      </w:r>
      <w:r w:rsidR="003119FD">
        <w:rPr>
          <w:rFonts w:ascii="Verdana" w:hAnsi="Verdana"/>
        </w:rPr>
        <w:t>4</w:t>
      </w:r>
      <w:r w:rsidRPr="00321DD8">
        <w:rPr>
          <w:rFonts w:ascii="Verdana" w:hAnsi="Verdana"/>
        </w:rPr>
        <w:t xml:space="preserve"> projektben válaszd a </w:t>
      </w:r>
      <w:r w:rsidRPr="00321DD8">
        <w:rPr>
          <w:rFonts w:ascii="Verdana" w:hAnsi="Verdana"/>
          <w:i/>
        </w:rPr>
        <w:t>Pull request</w:t>
      </w:r>
      <w:r w:rsidRPr="00321DD8">
        <w:rPr>
          <w:rFonts w:ascii="Verdana" w:hAnsi="Verdana"/>
        </w:rPr>
        <w:t xml:space="preserve"> fület!</w:t>
      </w:r>
    </w:p>
    <w:p w14:paraId="20D0446D" w14:textId="77777777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Kattints a </w:t>
      </w:r>
      <w:r w:rsidRPr="00321DD8">
        <w:rPr>
          <w:rFonts w:ascii="Verdana" w:hAnsi="Verdana"/>
          <w:i/>
        </w:rPr>
        <w:t>New pull request</w:t>
      </w:r>
      <w:r w:rsidRPr="00321DD8">
        <w:rPr>
          <w:rFonts w:ascii="Verdana" w:hAnsi="Verdana"/>
        </w:rPr>
        <w:t xml:space="preserve"> gombra</w:t>
      </w:r>
      <w:r w:rsidR="009B1CC1">
        <w:rPr>
          <w:rFonts w:ascii="Verdana" w:hAnsi="Verdana"/>
        </w:rPr>
        <w:t>!</w:t>
      </w:r>
      <w:r w:rsidRPr="00321DD8">
        <w:rPr>
          <w:rFonts w:ascii="Verdana" w:hAnsi="Verdana"/>
        </w:rPr>
        <w:t xml:space="preserve"> </w:t>
      </w:r>
      <w:r w:rsidR="009B1CC1">
        <w:rPr>
          <w:rFonts w:ascii="Verdana" w:hAnsi="Verdana"/>
        </w:rPr>
        <w:t>Állítsd be, hogy a zöld ágat egyesítse a master ággal</w:t>
      </w:r>
      <w:r w:rsidRPr="00321DD8">
        <w:rPr>
          <w:rFonts w:ascii="Verdana" w:hAnsi="Verdana"/>
        </w:rPr>
        <w:t xml:space="preserve">, majd kattints a </w:t>
      </w:r>
      <w:r w:rsidRPr="00321DD8">
        <w:rPr>
          <w:rFonts w:ascii="Verdana" w:hAnsi="Verdana"/>
          <w:i/>
        </w:rPr>
        <w:t>Create pull request</w:t>
      </w:r>
      <w:r w:rsidRPr="00321DD8">
        <w:rPr>
          <w:rFonts w:ascii="Verdana" w:hAnsi="Verdana"/>
        </w:rPr>
        <w:t xml:space="preserve"> gombra!</w:t>
      </w:r>
      <w:r w:rsidR="009B1CC1">
        <w:rPr>
          <w:rFonts w:ascii="Verdana" w:hAnsi="Verdana"/>
        </w:rPr>
        <w:br/>
      </w:r>
      <w:r w:rsidR="009B1CC1" w:rsidRPr="009B1CC1">
        <w:rPr>
          <w:rFonts w:ascii="Verdana" w:hAnsi="Verdana"/>
          <w:noProof/>
        </w:rPr>
        <w:drawing>
          <wp:inline distT="0" distB="0" distL="0" distR="0" wp14:anchorId="22597EFF" wp14:editId="5E69C9D0">
            <wp:extent cx="3953427" cy="495369"/>
            <wp:effectExtent l="0" t="0" r="9525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DC0D1" w14:textId="77777777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Írj egy üzenetet, majd itt is kattints a </w:t>
      </w:r>
      <w:r w:rsidRPr="00321DD8">
        <w:rPr>
          <w:rFonts w:ascii="Verdana" w:hAnsi="Verdana"/>
          <w:i/>
        </w:rPr>
        <w:t>Create pull request</w:t>
      </w:r>
      <w:r w:rsidRPr="00321DD8">
        <w:rPr>
          <w:rFonts w:ascii="Verdana" w:hAnsi="Verdana"/>
        </w:rPr>
        <w:t xml:space="preserve"> gombra!</w:t>
      </w:r>
    </w:p>
    <w:p w14:paraId="063B0D1D" w14:textId="77777777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Erősítsd meg a műveletet a </w:t>
      </w:r>
      <w:r w:rsidRPr="00321DD8">
        <w:rPr>
          <w:rFonts w:ascii="Verdana" w:hAnsi="Verdana"/>
          <w:i/>
        </w:rPr>
        <w:t>Merge pull request</w:t>
      </w:r>
      <w:r w:rsidRPr="00321DD8">
        <w:rPr>
          <w:rFonts w:ascii="Verdana" w:hAnsi="Verdana"/>
        </w:rPr>
        <w:t xml:space="preserve">, majd a </w:t>
      </w:r>
      <w:r w:rsidRPr="00321DD8">
        <w:rPr>
          <w:rFonts w:ascii="Verdana" w:hAnsi="Verdana"/>
          <w:i/>
        </w:rPr>
        <w:t>Confirm merge</w:t>
      </w:r>
      <w:r w:rsidRPr="00321DD8">
        <w:rPr>
          <w:rFonts w:ascii="Verdana" w:hAnsi="Verdana"/>
        </w:rPr>
        <w:t xml:space="preserve"> gomb megnyomásával!</w:t>
      </w:r>
    </w:p>
    <w:p w14:paraId="2272B654" w14:textId="77777777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Végül töröld a zöld ágat a GitHub-ról a </w:t>
      </w:r>
      <w:r w:rsidRPr="00321DD8">
        <w:rPr>
          <w:rFonts w:ascii="Verdana" w:hAnsi="Verdana"/>
          <w:i/>
        </w:rPr>
        <w:t>Delete branch</w:t>
      </w:r>
      <w:r w:rsidRPr="00321DD8">
        <w:rPr>
          <w:rFonts w:ascii="Verdana" w:hAnsi="Verdana"/>
        </w:rPr>
        <w:t xml:space="preserve"> gombbal!</w:t>
      </w:r>
    </w:p>
    <w:p w14:paraId="25C96F1D" w14:textId="77777777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>Válts a Visual Studio Code-ra, válts vissza a master ágra, és töltsd le a master ág módosításait! Ellenőrizd az oldalt a böngészőben!</w:t>
      </w:r>
    </w:p>
    <w:p w14:paraId="3BB860A9" w14:textId="77777777" w:rsidR="00F13FF1" w:rsidRPr="00321DD8" w:rsidRDefault="00BE2472">
      <w:pPr>
        <w:numPr>
          <w:ilvl w:val="0"/>
          <w:numId w:val="8"/>
        </w:numPr>
        <w:rPr>
          <w:rFonts w:ascii="Verdana" w:hAnsi="Verdana"/>
        </w:rPr>
      </w:pPr>
      <w:r w:rsidRPr="00321DD8">
        <w:rPr>
          <w:rFonts w:ascii="Verdana" w:hAnsi="Verdana"/>
        </w:rPr>
        <w:t>Töröld a helyi zöld ágat is! (Git Delete Branch, zöld)</w:t>
      </w:r>
      <w:r w:rsidR="00BD52AA">
        <w:rPr>
          <w:rFonts w:ascii="Verdana" w:hAnsi="Verdana"/>
        </w:rPr>
        <w:br/>
      </w:r>
      <w:r w:rsidR="00BD52AA" w:rsidRPr="00BD52AA">
        <w:rPr>
          <w:rFonts w:ascii="Verdana" w:hAnsi="Verdana"/>
          <w:noProof/>
        </w:rPr>
        <w:drawing>
          <wp:inline distT="0" distB="0" distL="0" distR="0" wp14:anchorId="1B700DDA" wp14:editId="34D01D24">
            <wp:extent cx="4924425" cy="535992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7724" cy="54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104EB" w14:textId="77777777" w:rsidR="00F13FF1" w:rsidRPr="00321DD8" w:rsidRDefault="00BE2472" w:rsidP="00321DD8">
      <w:pPr>
        <w:pStyle w:val="Cmsor3"/>
        <w:rPr>
          <w:rFonts w:ascii="Verdana" w:hAnsi="Verdana"/>
        </w:rPr>
      </w:pPr>
      <w:bookmarkStart w:id="4" w:name="klónozás"/>
      <w:bookmarkEnd w:id="4"/>
      <w:r w:rsidRPr="00321DD8">
        <w:rPr>
          <w:rFonts w:ascii="Verdana" w:hAnsi="Verdana"/>
        </w:rPr>
        <w:t>Klónozás</w:t>
      </w:r>
    </w:p>
    <w:p w14:paraId="4709531F" w14:textId="27532070" w:rsidR="00F13FF1" w:rsidRPr="009F137F" w:rsidRDefault="00BE2472" w:rsidP="009F137F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Válaszd ki a korábban készített </w:t>
      </w:r>
      <w:r w:rsidRPr="00321DD8">
        <w:rPr>
          <w:rFonts w:ascii="Verdana" w:hAnsi="Verdana"/>
          <w:i/>
        </w:rPr>
        <w:t>proba1</w:t>
      </w:r>
      <w:r w:rsidRPr="00321DD8">
        <w:rPr>
          <w:rFonts w:ascii="Verdana" w:hAnsi="Verdana"/>
        </w:rPr>
        <w:t xml:space="preserve"> repository-t! Kattints a </w:t>
      </w:r>
      <w:r w:rsidRPr="00321DD8">
        <w:rPr>
          <w:rFonts w:ascii="Verdana" w:hAnsi="Verdana"/>
          <w:i/>
        </w:rPr>
        <w:t>Clone or download</w:t>
      </w:r>
      <w:r w:rsidRPr="00321DD8">
        <w:rPr>
          <w:rFonts w:ascii="Verdana" w:hAnsi="Verdana"/>
        </w:rPr>
        <w:t xml:space="preserve"> gombra, majd az ábrán jelzett helyre! Ez a vágólapra másolja a repository címét.</w:t>
      </w:r>
      <w:r w:rsidRPr="00321DD8">
        <w:rPr>
          <w:rFonts w:ascii="Verdana" w:hAnsi="Verdana"/>
        </w:rPr>
        <w:br/>
      </w:r>
      <w:r w:rsidR="009F137F" w:rsidRPr="009F137F">
        <w:rPr>
          <w:rFonts w:ascii="Verdana" w:hAnsi="Verdana"/>
        </w:rPr>
        <w:drawing>
          <wp:inline distT="0" distB="0" distL="0" distR="0" wp14:anchorId="5FBB7BEF" wp14:editId="368E5698">
            <wp:extent cx="3448531" cy="2905530"/>
            <wp:effectExtent l="0" t="0" r="0" b="9525"/>
            <wp:docPr id="21" name="Kép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69744" w14:textId="77777777"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 xml:space="preserve">Készíts a számítógépeden egy </w:t>
      </w:r>
      <w:r w:rsidRPr="00321DD8">
        <w:rPr>
          <w:rFonts w:ascii="Verdana" w:hAnsi="Verdana"/>
          <w:i/>
        </w:rPr>
        <w:t>masolat</w:t>
      </w:r>
      <w:r w:rsidRPr="00321DD8">
        <w:rPr>
          <w:rFonts w:ascii="Verdana" w:hAnsi="Verdana"/>
        </w:rPr>
        <w:t xml:space="preserve"> mappát! Ebbe fogunk klónozni.</w:t>
      </w:r>
    </w:p>
    <w:p w14:paraId="1CA5DEBA" w14:textId="77777777" w:rsidR="00F13FF1" w:rsidRPr="000D62DC" w:rsidRDefault="00BE2472" w:rsidP="000D62DC">
      <w:pPr>
        <w:numPr>
          <w:ilvl w:val="0"/>
          <w:numId w:val="2"/>
        </w:numPr>
        <w:rPr>
          <w:rFonts w:ascii="Verdana" w:hAnsi="Verdana"/>
        </w:rPr>
      </w:pPr>
      <w:r w:rsidRPr="000D62DC">
        <w:rPr>
          <w:rFonts w:ascii="Verdana" w:hAnsi="Verdana"/>
        </w:rPr>
        <w:t xml:space="preserve">Ezután nyomd meg az F1 billentyűt, majd válaszd a </w:t>
      </w:r>
      <w:r w:rsidRPr="000D62DC">
        <w:rPr>
          <w:rFonts w:ascii="Verdana" w:hAnsi="Verdana"/>
          <w:b/>
          <w:bCs/>
        </w:rPr>
        <w:t>Git: Clone</w:t>
      </w:r>
      <w:r w:rsidRPr="000D62DC">
        <w:rPr>
          <w:rFonts w:ascii="Verdana" w:hAnsi="Verdana"/>
        </w:rPr>
        <w:t xml:space="preserve"> parancsot!</w:t>
      </w:r>
      <w:r w:rsidRPr="000D62DC">
        <w:rPr>
          <w:rFonts w:ascii="Verdana" w:hAnsi="Verdana"/>
        </w:rPr>
        <w:br/>
      </w:r>
      <w:r w:rsidRPr="00321DD8">
        <w:rPr>
          <w:rFonts w:ascii="Verdana" w:hAnsi="Verdana"/>
          <w:noProof/>
          <w:lang w:val="hu-HU" w:eastAsia="hu-HU"/>
        </w:rPr>
        <w:drawing>
          <wp:inline distT="0" distB="0" distL="0" distR="0" wp14:anchorId="7442F0C2" wp14:editId="471B400E">
            <wp:extent cx="4552749" cy="1742172"/>
            <wp:effectExtent l="0" t="0" r="0" b="0"/>
            <wp:docPr id="10" name="Picture" descr="g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epek/gitclon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74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5E42F0" w14:textId="77777777" w:rsidR="00F13FF1" w:rsidRPr="00321DD8" w:rsidRDefault="00BE2472">
      <w:pPr>
        <w:numPr>
          <w:ilvl w:val="0"/>
          <w:numId w:val="9"/>
        </w:numPr>
        <w:rPr>
          <w:rFonts w:ascii="Verdana" w:hAnsi="Verdana"/>
        </w:rPr>
      </w:pPr>
      <w:r w:rsidRPr="00321DD8">
        <w:rPr>
          <w:rFonts w:ascii="Verdana" w:hAnsi="Verdana"/>
        </w:rPr>
        <w:t>Ezután másold be a repository címét a vágólapról!</w:t>
      </w:r>
    </w:p>
    <w:p w14:paraId="0A2FCCDE" w14:textId="11DFE896" w:rsidR="00F13FF1" w:rsidRPr="009F137F" w:rsidRDefault="00BE2472" w:rsidP="009F137F">
      <w:pPr>
        <w:numPr>
          <w:ilvl w:val="0"/>
          <w:numId w:val="2"/>
        </w:numPr>
        <w:rPr>
          <w:rFonts w:ascii="Verdana" w:hAnsi="Verdana"/>
        </w:rPr>
      </w:pPr>
      <w:r w:rsidRPr="009F137F">
        <w:rPr>
          <w:rFonts w:ascii="Verdana" w:hAnsi="Verdana"/>
        </w:rPr>
        <w:t>Végül válaszd a repository megnyitását!</w:t>
      </w:r>
      <w:r w:rsidRPr="009F137F">
        <w:rPr>
          <w:rFonts w:ascii="Verdana" w:hAnsi="Verdana"/>
        </w:rPr>
        <w:br/>
      </w:r>
      <w:r w:rsidR="009F137F" w:rsidRPr="009F137F">
        <w:rPr>
          <w:rFonts w:ascii="Verdana" w:hAnsi="Verdana"/>
          <w:noProof/>
          <w:lang w:val="hu-HU" w:eastAsia="hu-HU"/>
        </w:rPr>
        <w:drawing>
          <wp:inline distT="0" distB="0" distL="0" distR="0" wp14:anchorId="69568802" wp14:editId="37ACA2CC">
            <wp:extent cx="4410691" cy="1133633"/>
            <wp:effectExtent l="0" t="0" r="9525" b="9525"/>
            <wp:docPr id="22" name="Kép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133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31399" w14:textId="2ED2208B" w:rsidR="000D62DC" w:rsidRDefault="000F513C" w:rsidP="000D62DC">
      <w:pPr>
        <w:pStyle w:val="Cmsor3"/>
        <w:rPr>
          <w:rFonts w:ascii="Verdana" w:hAnsi="Verdana"/>
        </w:rPr>
      </w:pPr>
      <w:r>
        <w:rPr>
          <w:rFonts w:ascii="Verdana" w:hAnsi="Verdana"/>
        </w:rPr>
        <w:t>Parancssor</w:t>
      </w:r>
    </w:p>
    <w:p w14:paraId="4AA3C234" w14:textId="77777777" w:rsidR="000D62DC" w:rsidRDefault="000D62DC" w:rsidP="000D62DC">
      <w:pPr>
        <w:pStyle w:val="Szvegtrzs"/>
        <w:rPr>
          <w:rFonts w:ascii="Verdana" w:hAnsi="Verdana"/>
        </w:rPr>
      </w:pPr>
      <w:r w:rsidRPr="000D62DC">
        <w:rPr>
          <w:rFonts w:ascii="Verdana" w:hAnsi="Verdana"/>
        </w:rPr>
        <w:t>A Visual Studio Code-ban</w:t>
      </w:r>
      <w:r>
        <w:rPr>
          <w:rFonts w:ascii="Verdana" w:hAnsi="Verdana"/>
        </w:rPr>
        <w:t xml:space="preserve"> is használhatod a korábban tanult Git parancsokat. Ehhez egy Terminal ablakot kell nyitnod a View/Terminal paranccsal.</w:t>
      </w:r>
    </w:p>
    <w:p w14:paraId="075E14C5" w14:textId="66A5E56B" w:rsidR="000D62DC" w:rsidRDefault="00BE622B" w:rsidP="000D62DC">
      <w:pPr>
        <w:pStyle w:val="Szvegtrzs"/>
        <w:rPr>
          <w:rFonts w:ascii="Verdana" w:hAnsi="Verdana"/>
        </w:rPr>
      </w:pPr>
      <w:r>
        <w:rPr>
          <w:rFonts w:ascii="Verdana" w:hAnsi="Verdana"/>
        </w:rPr>
        <w:t xml:space="preserve">Próbáld ki! Nyiss egy Terminalt, és add ki benne a </w:t>
      </w:r>
      <w:r w:rsidRPr="00BE622B">
        <w:rPr>
          <w:rFonts w:ascii="Verdana" w:hAnsi="Verdana"/>
          <w:b/>
          <w:bCs/>
        </w:rPr>
        <w:t>git status</w:t>
      </w:r>
      <w:r>
        <w:rPr>
          <w:rFonts w:ascii="Verdana" w:hAnsi="Verdana"/>
        </w:rPr>
        <w:t xml:space="preserve"> parancsot!</w:t>
      </w:r>
    </w:p>
    <w:p w14:paraId="055F18BC" w14:textId="6FDA77CB" w:rsidR="00CB3481" w:rsidRDefault="00CB3481" w:rsidP="00CB3481">
      <w:pPr>
        <w:pStyle w:val="Cmsor3"/>
        <w:rPr>
          <w:rFonts w:ascii="Verdana" w:hAnsi="Verdana"/>
        </w:rPr>
      </w:pPr>
      <w:r>
        <w:rPr>
          <w:rFonts w:ascii="Verdana" w:hAnsi="Verdana"/>
        </w:rPr>
        <w:t>GitHub pages</w:t>
      </w:r>
    </w:p>
    <w:p w14:paraId="724D8A1F" w14:textId="08D54E3C" w:rsidR="00CB3481" w:rsidRPr="00CB3481" w:rsidRDefault="009F137F" w:rsidP="00CB3481">
      <w:pPr>
        <w:rPr>
          <w:rFonts w:ascii="Verdana" w:hAnsi="Verdana"/>
        </w:rPr>
      </w:pPr>
      <w:r>
        <w:rPr>
          <w:rFonts w:ascii="Verdana" w:hAnsi="Verdana"/>
        </w:rPr>
        <w:t xml:space="preserve">Elkészült </w:t>
      </w:r>
      <w:r w:rsidR="00457AA3">
        <w:rPr>
          <w:rFonts w:ascii="Verdana" w:hAnsi="Verdana"/>
        </w:rPr>
        <w:t>weblapunkat publikálhatjuk is a GitHub-on.</w:t>
      </w:r>
    </w:p>
    <w:p w14:paraId="4D955421" w14:textId="003C7A4D" w:rsidR="00CB3481" w:rsidRPr="00CB3481" w:rsidRDefault="00CB3481" w:rsidP="00CB3481">
      <w:pPr>
        <w:rPr>
          <w:rFonts w:ascii="Verdana" w:hAnsi="Verdana"/>
        </w:rPr>
      </w:pPr>
      <w:r w:rsidRPr="00CB3481">
        <w:rPr>
          <w:rFonts w:ascii="Verdana" w:hAnsi="Verdana"/>
        </w:rPr>
        <w:t xml:space="preserve">Ehhez </w:t>
      </w:r>
      <w:r w:rsidR="00457AA3">
        <w:rPr>
          <w:rFonts w:ascii="Verdana" w:hAnsi="Verdana"/>
        </w:rPr>
        <w:t>a weblap projektjében</w:t>
      </w:r>
      <w:r w:rsidRPr="00CB3481">
        <w:rPr>
          <w:rFonts w:ascii="Verdana" w:hAnsi="Verdana"/>
        </w:rPr>
        <w:t xml:space="preserve"> a Settings fülön, a GitHub Pages részen be kell állítani, hogy melyik ág jelenjen meg a weblapon (a None helyett).</w:t>
      </w:r>
    </w:p>
    <w:p w14:paraId="74C959F1" w14:textId="0F49C84D" w:rsidR="00CB3481" w:rsidRDefault="009F137F" w:rsidP="00CB3481">
      <w:r w:rsidRPr="009F137F">
        <w:rPr>
          <w:noProof/>
        </w:rPr>
        <w:drawing>
          <wp:inline distT="0" distB="0" distL="0" distR="0" wp14:anchorId="26532560" wp14:editId="5ECD913D">
            <wp:extent cx="5820587" cy="3153215"/>
            <wp:effectExtent l="0" t="0" r="8890" b="9525"/>
            <wp:docPr id="23" name="Kép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20587" cy="315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68B20" w14:textId="19372954" w:rsidR="009F137F" w:rsidRDefault="009F137F" w:rsidP="00CB3481">
      <w:pPr>
        <w:rPr>
          <w:rFonts w:ascii="Verdana" w:hAnsi="Verdana"/>
        </w:rPr>
      </w:pPr>
      <w:r>
        <w:rPr>
          <w:rFonts w:ascii="Verdana" w:hAnsi="Verdana"/>
        </w:rPr>
        <w:t>Utána kattints a Save gombra!</w:t>
      </w:r>
    </w:p>
    <w:p w14:paraId="6B8C583A" w14:textId="1C95DE1C" w:rsidR="00CB3481" w:rsidRPr="00CB3481" w:rsidRDefault="00CB3481" w:rsidP="00CB3481">
      <w:pPr>
        <w:rPr>
          <w:rFonts w:ascii="Verdana" w:hAnsi="Verdana"/>
        </w:rPr>
      </w:pPr>
      <w:r w:rsidRPr="00CB3481">
        <w:rPr>
          <w:rFonts w:ascii="Verdana" w:hAnsi="Verdana"/>
        </w:rPr>
        <w:t xml:space="preserve">Az oldal címe ilyen lesz: </w:t>
      </w:r>
      <w:r w:rsidRPr="00CB3481">
        <w:rPr>
          <w:rFonts w:ascii="Verdana" w:hAnsi="Verdana"/>
          <w:i/>
          <w:iCs/>
        </w:rPr>
        <w:t>felhasználónév.github.io/repository név</w:t>
      </w:r>
    </w:p>
    <w:p w14:paraId="022195A5" w14:textId="77777777" w:rsidR="00CB3481" w:rsidRPr="00CB3481" w:rsidRDefault="00CB3481" w:rsidP="00CB3481">
      <w:pPr>
        <w:rPr>
          <w:rFonts w:ascii="Verdana" w:hAnsi="Verdana"/>
        </w:rPr>
      </w:pPr>
      <w:r w:rsidRPr="00CB3481">
        <w:rPr>
          <w:rFonts w:ascii="Verdana" w:hAnsi="Verdana"/>
        </w:rPr>
        <w:t>Például az alábbi ábrán látható címen iskolánk honlapjának egy régebbi vátozata látható:</w:t>
      </w:r>
    </w:p>
    <w:p w14:paraId="5D76960F" w14:textId="77777777" w:rsidR="00CB3481" w:rsidRPr="00FB7A1A" w:rsidRDefault="00CB3481" w:rsidP="00CB3481">
      <w:r w:rsidRPr="006E5D04">
        <w:rPr>
          <w:noProof/>
        </w:rPr>
        <w:drawing>
          <wp:inline distT="0" distB="0" distL="0" distR="0" wp14:anchorId="02CD08AC" wp14:editId="0ED26D21">
            <wp:extent cx="5181600" cy="2016369"/>
            <wp:effectExtent l="0" t="0" r="0" b="3175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98575" cy="202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28E99" w14:textId="391AF84E" w:rsidR="00CB3481" w:rsidRPr="00621451" w:rsidRDefault="00457AA3" w:rsidP="00CB3481">
      <w:pPr>
        <w:pStyle w:val="Szvegtrzs"/>
        <w:rPr>
          <w:rFonts w:ascii="Verdana" w:hAnsi="Verdana"/>
        </w:rPr>
      </w:pPr>
      <w:r>
        <w:rPr>
          <w:rFonts w:ascii="Verdana" w:hAnsi="Verdana"/>
        </w:rPr>
        <w:t xml:space="preserve">Publikáld a </w:t>
      </w:r>
      <w:r w:rsidR="00B276FA" w:rsidRPr="00B276FA">
        <w:rPr>
          <w:rFonts w:ascii="Verdana" w:hAnsi="Verdana"/>
          <w:i/>
          <w:iCs/>
        </w:rPr>
        <w:t>vulkan</w:t>
      </w:r>
      <w:r w:rsidR="00B276FA">
        <w:rPr>
          <w:rFonts w:ascii="Verdana" w:hAnsi="Verdana"/>
        </w:rPr>
        <w:t xml:space="preserve"> </w:t>
      </w:r>
      <w:r>
        <w:rPr>
          <w:rFonts w:ascii="Verdana" w:hAnsi="Verdana"/>
        </w:rPr>
        <w:t>weblapot a GitHub-on</w:t>
      </w:r>
      <w:r w:rsidR="00EC51D1">
        <w:rPr>
          <w:rFonts w:ascii="Verdana" w:hAnsi="Verdana"/>
        </w:rPr>
        <w:t>, és próbáld ki!</w:t>
      </w:r>
    </w:p>
    <w:sectPr w:rsidR="00CB3481" w:rsidRPr="00621451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1D0408" w14:textId="77777777" w:rsidR="007015D8" w:rsidRDefault="007015D8">
      <w:pPr>
        <w:spacing w:after="0"/>
      </w:pPr>
      <w:r>
        <w:separator/>
      </w:r>
    </w:p>
  </w:endnote>
  <w:endnote w:type="continuationSeparator" w:id="0">
    <w:p w14:paraId="64769B21" w14:textId="77777777" w:rsidR="007015D8" w:rsidRDefault="007015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0C5FD9" w14:textId="77777777" w:rsidR="007015D8" w:rsidRDefault="007015D8">
      <w:r>
        <w:separator/>
      </w:r>
    </w:p>
  </w:footnote>
  <w:footnote w:type="continuationSeparator" w:id="0">
    <w:p w14:paraId="736F5527" w14:textId="77777777" w:rsidR="007015D8" w:rsidRDefault="00701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B487F24"/>
    <w:multiLevelType w:val="multilevel"/>
    <w:tmpl w:val="766EE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7B65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75F1D78"/>
    <w:multiLevelType w:val="multilevel"/>
    <w:tmpl w:val="08725D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90824C4"/>
    <w:multiLevelType w:val="multilevel"/>
    <w:tmpl w:val="08725D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A952140"/>
    <w:multiLevelType w:val="hybridMultilevel"/>
    <w:tmpl w:val="A23078F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56A7"/>
    <w:rsid w:val="000B7733"/>
    <w:rsid w:val="000D62DC"/>
    <w:rsid w:val="000E4460"/>
    <w:rsid w:val="000F513C"/>
    <w:rsid w:val="001367E6"/>
    <w:rsid w:val="001A7FB4"/>
    <w:rsid w:val="001D6826"/>
    <w:rsid w:val="001E0BFE"/>
    <w:rsid w:val="00236D04"/>
    <w:rsid w:val="0024138B"/>
    <w:rsid w:val="00254A34"/>
    <w:rsid w:val="00266CA8"/>
    <w:rsid w:val="003119FD"/>
    <w:rsid w:val="00321DD8"/>
    <w:rsid w:val="003A2FC2"/>
    <w:rsid w:val="00457AA3"/>
    <w:rsid w:val="004C61CA"/>
    <w:rsid w:val="004E29B3"/>
    <w:rsid w:val="00590D07"/>
    <w:rsid w:val="005B5673"/>
    <w:rsid w:val="00621451"/>
    <w:rsid w:val="00631C70"/>
    <w:rsid w:val="00637B1A"/>
    <w:rsid w:val="00677647"/>
    <w:rsid w:val="007015D8"/>
    <w:rsid w:val="00784D58"/>
    <w:rsid w:val="007B7F93"/>
    <w:rsid w:val="00881D70"/>
    <w:rsid w:val="008D6863"/>
    <w:rsid w:val="009B1CC1"/>
    <w:rsid w:val="009F137F"/>
    <w:rsid w:val="00A648EF"/>
    <w:rsid w:val="00B0009B"/>
    <w:rsid w:val="00B104DE"/>
    <w:rsid w:val="00B21F0D"/>
    <w:rsid w:val="00B276FA"/>
    <w:rsid w:val="00B61AB3"/>
    <w:rsid w:val="00B86B75"/>
    <w:rsid w:val="00B97E70"/>
    <w:rsid w:val="00BC48D5"/>
    <w:rsid w:val="00BD52AA"/>
    <w:rsid w:val="00BE2472"/>
    <w:rsid w:val="00BE622B"/>
    <w:rsid w:val="00BF7C17"/>
    <w:rsid w:val="00C36279"/>
    <w:rsid w:val="00C56ED2"/>
    <w:rsid w:val="00C82D27"/>
    <w:rsid w:val="00C91B1E"/>
    <w:rsid w:val="00CB3481"/>
    <w:rsid w:val="00D9132E"/>
    <w:rsid w:val="00E25B3E"/>
    <w:rsid w:val="00E315A3"/>
    <w:rsid w:val="00EC51D1"/>
    <w:rsid w:val="00F13FF1"/>
    <w:rsid w:val="00F678DE"/>
    <w:rsid w:val="00FC61F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7F7FDC"/>
  <w15:docId w15:val="{DCA2766E-0BC4-4CD8-8E22-0A843D705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aszerbekezds">
    <w:name w:val="List Paragraph"/>
    <w:basedOn w:val="Norml"/>
    <w:rsid w:val="00C82D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1</Pages>
  <Words>551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>Otthon</Company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óth József</dc:creator>
  <cp:lastModifiedBy>József Tóth</cp:lastModifiedBy>
  <cp:revision>34</cp:revision>
  <dcterms:created xsi:type="dcterms:W3CDTF">2018-10-04T17:32:00Z</dcterms:created>
  <dcterms:modified xsi:type="dcterms:W3CDTF">2021-02-09T14:51:00Z</dcterms:modified>
</cp:coreProperties>
</file>